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4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4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Elizabeth Broadb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Elizabeth Broadb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4692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4692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Finlay Wi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Finlay Wil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10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1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